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6EB25" w14:textId="61D1B841" w:rsidR="0022645B" w:rsidRPr="00370DCE" w:rsidRDefault="00CA3466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370DCE">
        <w:rPr>
          <w:rFonts w:ascii="Arial" w:hAnsi="Arial" w:cs="Arial"/>
          <w:b/>
          <w:bCs/>
          <w:sz w:val="28"/>
          <w:szCs w:val="28"/>
          <w:u w:val="single"/>
        </w:rPr>
        <w:t xml:space="preserve">Soft166 - </w:t>
      </w:r>
      <w:r w:rsidRPr="00370DCE">
        <w:rPr>
          <w:rFonts w:ascii="Arial" w:hAnsi="Arial" w:cs="Arial"/>
          <w:b/>
          <w:bCs/>
          <w:sz w:val="28"/>
          <w:szCs w:val="28"/>
          <w:u w:val="single"/>
        </w:rPr>
        <w:t>Web Design Document</w:t>
      </w:r>
    </w:p>
    <w:p w14:paraId="318B47A7" w14:textId="7B816194" w:rsidR="00A4536D" w:rsidRDefault="00A453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ello:</w:t>
      </w:r>
      <w:r w:rsidR="00523C15">
        <w:rPr>
          <w:rFonts w:ascii="Arial" w:hAnsi="Arial" w:cs="Arial"/>
          <w:sz w:val="24"/>
          <w:szCs w:val="24"/>
        </w:rPr>
        <w:t xml:space="preserve"> </w:t>
      </w:r>
      <w:r w:rsidR="00523C15" w:rsidRPr="00523C15">
        <w:rPr>
          <w:rFonts w:ascii="Arial" w:hAnsi="Arial" w:cs="Arial"/>
          <w:sz w:val="24"/>
          <w:szCs w:val="24"/>
        </w:rPr>
        <w:t>https://trello.com/b/dLYx4oXw/soft166</w:t>
      </w:r>
    </w:p>
    <w:p w14:paraId="7849A0DE" w14:textId="1A4F18CE" w:rsidR="00A4536D" w:rsidRDefault="00A453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it: </w:t>
      </w:r>
      <w:r w:rsidR="00370DCE" w:rsidRPr="00370DCE">
        <w:rPr>
          <w:rFonts w:ascii="Arial" w:hAnsi="Arial" w:cs="Arial"/>
          <w:sz w:val="24"/>
          <w:szCs w:val="24"/>
        </w:rPr>
        <w:t>https://github.com/Matt-Caine/Soft166</w:t>
      </w:r>
    </w:p>
    <w:p w14:paraId="633F0A52" w14:textId="5A5A58A8" w:rsidR="009C768D" w:rsidRPr="00370DCE" w:rsidRDefault="009C768D">
      <w:pPr>
        <w:rPr>
          <w:rFonts w:ascii="Arial" w:hAnsi="Arial" w:cs="Arial"/>
          <w:b/>
          <w:bCs/>
          <w:sz w:val="24"/>
          <w:szCs w:val="24"/>
        </w:rPr>
      </w:pPr>
      <w:r w:rsidRPr="00370DCE">
        <w:rPr>
          <w:rFonts w:ascii="Arial" w:hAnsi="Arial" w:cs="Arial"/>
          <w:b/>
          <w:bCs/>
          <w:sz w:val="24"/>
          <w:szCs w:val="24"/>
        </w:rPr>
        <w:t>Wire Frames</w:t>
      </w:r>
    </w:p>
    <w:p w14:paraId="1A5E342B" w14:textId="55B283CB" w:rsidR="00A8174B" w:rsidRDefault="000737B7">
      <w:pPr>
        <w:rPr>
          <w:rFonts w:ascii="Arial" w:hAnsi="Arial" w:cs="Arial"/>
          <w:sz w:val="24"/>
          <w:szCs w:val="24"/>
        </w:rPr>
      </w:pPr>
      <w:r w:rsidRPr="00370DCE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EBB4D3C" wp14:editId="5BAAA20D">
            <wp:simplePos x="0" y="0"/>
            <wp:positionH relativeFrom="margin">
              <wp:posOffset>-83710</wp:posOffset>
            </wp:positionH>
            <wp:positionV relativeFrom="paragraph">
              <wp:posOffset>80645</wp:posOffset>
            </wp:positionV>
            <wp:extent cx="3142593" cy="2231621"/>
            <wp:effectExtent l="0" t="0" r="1270" b="0"/>
            <wp:wrapTight wrapText="bothSides">
              <wp:wrapPolygon edited="0">
                <wp:start x="0" y="0"/>
                <wp:lineTo x="0" y="21391"/>
                <wp:lineTo x="21478" y="21391"/>
                <wp:lineTo x="2147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593" cy="223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57C9B" w14:textId="0050066E" w:rsidR="00A8174B" w:rsidRDefault="00A8174B">
      <w:pPr>
        <w:rPr>
          <w:rFonts w:ascii="Arial" w:hAnsi="Arial" w:cs="Arial"/>
          <w:sz w:val="24"/>
          <w:szCs w:val="24"/>
        </w:rPr>
      </w:pPr>
    </w:p>
    <w:p w14:paraId="512B5657" w14:textId="54C80B4B" w:rsidR="00A8174B" w:rsidRDefault="00A8174B">
      <w:pPr>
        <w:rPr>
          <w:rFonts w:ascii="Arial" w:hAnsi="Arial" w:cs="Arial"/>
          <w:sz w:val="24"/>
          <w:szCs w:val="24"/>
        </w:rPr>
      </w:pPr>
    </w:p>
    <w:p w14:paraId="3198E31C" w14:textId="70353E8C" w:rsidR="00A8174B" w:rsidRDefault="00A8174B">
      <w:pPr>
        <w:rPr>
          <w:rFonts w:ascii="Arial" w:hAnsi="Arial" w:cs="Arial"/>
          <w:sz w:val="24"/>
          <w:szCs w:val="24"/>
        </w:rPr>
      </w:pPr>
    </w:p>
    <w:p w14:paraId="2354D689" w14:textId="45B57237" w:rsidR="00A8174B" w:rsidRDefault="00A8174B">
      <w:pPr>
        <w:rPr>
          <w:rFonts w:ascii="Arial" w:hAnsi="Arial" w:cs="Arial"/>
          <w:sz w:val="24"/>
          <w:szCs w:val="24"/>
        </w:rPr>
      </w:pPr>
    </w:p>
    <w:p w14:paraId="6FCF48AF" w14:textId="47ACA44D" w:rsidR="00A8174B" w:rsidRDefault="00A8174B">
      <w:pPr>
        <w:rPr>
          <w:rFonts w:ascii="Arial" w:hAnsi="Arial" w:cs="Arial"/>
          <w:sz w:val="24"/>
          <w:szCs w:val="24"/>
        </w:rPr>
      </w:pPr>
    </w:p>
    <w:p w14:paraId="52AE5926" w14:textId="1DA0B63F" w:rsidR="00A8174B" w:rsidRDefault="00A8174B">
      <w:pPr>
        <w:rPr>
          <w:rFonts w:ascii="Arial" w:hAnsi="Arial" w:cs="Arial"/>
          <w:sz w:val="24"/>
          <w:szCs w:val="24"/>
        </w:rPr>
      </w:pPr>
    </w:p>
    <w:p w14:paraId="3B8FE671" w14:textId="7207F1C3" w:rsidR="00A8174B" w:rsidRDefault="00A8174B">
      <w:pPr>
        <w:rPr>
          <w:rFonts w:ascii="Arial" w:hAnsi="Arial" w:cs="Arial"/>
          <w:sz w:val="24"/>
          <w:szCs w:val="24"/>
        </w:rPr>
      </w:pPr>
    </w:p>
    <w:p w14:paraId="79B40EEE" w14:textId="7E11C85C" w:rsidR="00A8174B" w:rsidRDefault="000737B7">
      <w:pPr>
        <w:rPr>
          <w:rFonts w:ascii="Arial" w:hAnsi="Arial" w:cs="Arial"/>
          <w:sz w:val="24"/>
          <w:szCs w:val="24"/>
        </w:rPr>
      </w:pPr>
      <w:r w:rsidRPr="00370DCE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BAD6D3A" wp14:editId="7C69EE15">
            <wp:simplePos x="0" y="0"/>
            <wp:positionH relativeFrom="margin">
              <wp:posOffset>-45698</wp:posOffset>
            </wp:positionH>
            <wp:positionV relativeFrom="paragraph">
              <wp:posOffset>74230</wp:posOffset>
            </wp:positionV>
            <wp:extent cx="3073317" cy="1970062"/>
            <wp:effectExtent l="0" t="0" r="0" b="0"/>
            <wp:wrapTight wrapText="bothSides">
              <wp:wrapPolygon edited="0">
                <wp:start x="0" y="0"/>
                <wp:lineTo x="0" y="21308"/>
                <wp:lineTo x="21426" y="21308"/>
                <wp:lineTo x="2142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317" cy="197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8B8E18" w14:textId="3BD6EE69" w:rsidR="00A8174B" w:rsidRDefault="00A8174B">
      <w:pPr>
        <w:rPr>
          <w:rFonts w:ascii="Arial" w:hAnsi="Arial" w:cs="Arial"/>
          <w:sz w:val="24"/>
          <w:szCs w:val="24"/>
        </w:rPr>
      </w:pPr>
    </w:p>
    <w:p w14:paraId="3F84F4C2" w14:textId="6AAE7C4F" w:rsidR="00A8174B" w:rsidRDefault="00A8174B">
      <w:pPr>
        <w:rPr>
          <w:rFonts w:ascii="Arial" w:hAnsi="Arial" w:cs="Arial"/>
          <w:sz w:val="24"/>
          <w:szCs w:val="24"/>
        </w:rPr>
      </w:pPr>
    </w:p>
    <w:p w14:paraId="42E3C7A1" w14:textId="7E012C53" w:rsidR="00A8174B" w:rsidRDefault="00A8174B">
      <w:pPr>
        <w:rPr>
          <w:rFonts w:ascii="Arial" w:hAnsi="Arial" w:cs="Arial"/>
          <w:sz w:val="24"/>
          <w:szCs w:val="24"/>
        </w:rPr>
      </w:pPr>
    </w:p>
    <w:p w14:paraId="1A80AF0C" w14:textId="28C7DAE4" w:rsidR="00A8174B" w:rsidRDefault="00A8174B">
      <w:pPr>
        <w:rPr>
          <w:rFonts w:ascii="Arial" w:hAnsi="Arial" w:cs="Arial"/>
          <w:sz w:val="24"/>
          <w:szCs w:val="24"/>
        </w:rPr>
      </w:pPr>
    </w:p>
    <w:p w14:paraId="785943F8" w14:textId="50A80C98" w:rsidR="00A8174B" w:rsidRDefault="00A8174B">
      <w:pPr>
        <w:rPr>
          <w:rFonts w:ascii="Arial" w:hAnsi="Arial" w:cs="Arial"/>
          <w:sz w:val="24"/>
          <w:szCs w:val="24"/>
        </w:rPr>
      </w:pPr>
    </w:p>
    <w:p w14:paraId="50F1A8BB" w14:textId="7377EDC6" w:rsidR="00A8174B" w:rsidRDefault="000737B7">
      <w:pPr>
        <w:rPr>
          <w:rFonts w:ascii="Arial" w:hAnsi="Arial" w:cs="Arial"/>
          <w:sz w:val="24"/>
          <w:szCs w:val="24"/>
        </w:rPr>
      </w:pPr>
      <w:r w:rsidRPr="00370DCE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73AFC730" wp14:editId="65474885">
            <wp:simplePos x="0" y="0"/>
            <wp:positionH relativeFrom="margin">
              <wp:posOffset>-83842</wp:posOffset>
            </wp:positionH>
            <wp:positionV relativeFrom="paragraph">
              <wp:posOffset>424749</wp:posOffset>
            </wp:positionV>
            <wp:extent cx="3125629" cy="2164138"/>
            <wp:effectExtent l="0" t="0" r="0" b="7620"/>
            <wp:wrapTight wrapText="bothSides">
              <wp:wrapPolygon edited="0">
                <wp:start x="0" y="0"/>
                <wp:lineTo x="0" y="21486"/>
                <wp:lineTo x="21460" y="21486"/>
                <wp:lineTo x="2146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629" cy="2164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4575A105" wp14:editId="2F207BEC">
            <wp:simplePos x="0" y="0"/>
            <wp:positionH relativeFrom="page">
              <wp:posOffset>4120121</wp:posOffset>
            </wp:positionH>
            <wp:positionV relativeFrom="paragraph">
              <wp:posOffset>452339</wp:posOffset>
            </wp:positionV>
            <wp:extent cx="3303005" cy="2175641"/>
            <wp:effectExtent l="0" t="0" r="0" b="0"/>
            <wp:wrapTight wrapText="bothSides">
              <wp:wrapPolygon edited="0">
                <wp:start x="0" y="0"/>
                <wp:lineTo x="0" y="21373"/>
                <wp:lineTo x="21430" y="21373"/>
                <wp:lineTo x="2143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005" cy="2175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947512" w14:textId="1B96639B" w:rsidR="00A8174B" w:rsidRDefault="00A8174B">
      <w:pPr>
        <w:rPr>
          <w:rFonts w:ascii="Arial" w:hAnsi="Arial" w:cs="Arial"/>
          <w:sz w:val="24"/>
          <w:szCs w:val="24"/>
        </w:rPr>
      </w:pPr>
    </w:p>
    <w:p w14:paraId="46E3C116" w14:textId="29559BB5" w:rsidR="00A8174B" w:rsidRDefault="00A8174B">
      <w:pPr>
        <w:rPr>
          <w:rFonts w:ascii="Arial" w:hAnsi="Arial" w:cs="Arial"/>
          <w:sz w:val="24"/>
          <w:szCs w:val="24"/>
        </w:rPr>
      </w:pPr>
    </w:p>
    <w:p w14:paraId="5A84A906" w14:textId="77777777" w:rsidR="000737B7" w:rsidRDefault="000737B7">
      <w:pPr>
        <w:rPr>
          <w:rFonts w:ascii="Arial" w:hAnsi="Arial" w:cs="Arial"/>
          <w:sz w:val="24"/>
          <w:szCs w:val="24"/>
        </w:rPr>
      </w:pPr>
    </w:p>
    <w:p w14:paraId="0E0C9464" w14:textId="77777777" w:rsidR="000737B7" w:rsidRDefault="000737B7">
      <w:pPr>
        <w:rPr>
          <w:rFonts w:ascii="Arial" w:hAnsi="Arial" w:cs="Arial"/>
          <w:b/>
          <w:bCs/>
          <w:sz w:val="24"/>
          <w:szCs w:val="24"/>
        </w:rPr>
      </w:pPr>
    </w:p>
    <w:p w14:paraId="26585D4F" w14:textId="10A635F4" w:rsidR="00A8174B" w:rsidRDefault="00AD0402">
      <w:pPr>
        <w:rPr>
          <w:rFonts w:ascii="Arial" w:hAnsi="Arial" w:cs="Arial"/>
          <w:b/>
          <w:bCs/>
          <w:sz w:val="24"/>
          <w:szCs w:val="24"/>
        </w:rPr>
      </w:pPr>
      <w:r w:rsidRPr="00AD0402">
        <w:rPr>
          <w:rFonts w:ascii="Arial" w:hAnsi="Arial" w:cs="Arial"/>
          <w:b/>
          <w:bCs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734FB6CF" wp14:editId="1766E3D8">
            <wp:simplePos x="0" y="0"/>
            <wp:positionH relativeFrom="margin">
              <wp:align>left</wp:align>
            </wp:positionH>
            <wp:positionV relativeFrom="paragraph">
              <wp:posOffset>286954</wp:posOffset>
            </wp:positionV>
            <wp:extent cx="2910840" cy="2811780"/>
            <wp:effectExtent l="0" t="0" r="3810" b="7620"/>
            <wp:wrapTight wrapText="bothSides">
              <wp:wrapPolygon edited="0">
                <wp:start x="0" y="0"/>
                <wp:lineTo x="0" y="21512"/>
                <wp:lineTo x="21487" y="21512"/>
                <wp:lineTo x="2148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0921" cy="2821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174B" w:rsidRPr="00370DCE">
        <w:rPr>
          <w:rFonts w:ascii="Arial" w:hAnsi="Arial" w:cs="Arial"/>
          <w:b/>
          <w:bCs/>
          <w:sz w:val="24"/>
          <w:szCs w:val="24"/>
        </w:rPr>
        <w:t xml:space="preserve">Site Map </w:t>
      </w:r>
    </w:p>
    <w:p w14:paraId="53707A07" w14:textId="16FAE72E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32838B94" w14:textId="7B8E8B9F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268F5151" w14:textId="632F6252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2BDBD216" w14:textId="2B1757DB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39923970" w14:textId="39B23F1A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062B91E1" w14:textId="50881883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10214723" w14:textId="67B2D29E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5246ED7C" w14:textId="06119214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6B1DCF8C" w14:textId="71B0163B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0B51D6B0" w14:textId="5DA5DE26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3F484B32" w14:textId="53798C83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79106523" w14:textId="0504F0F8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299D1A4F" w14:textId="3E6B2D4F" w:rsidR="00180FA5" w:rsidRDefault="00180FA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mages</w:t>
      </w:r>
    </w:p>
    <w:p w14:paraId="30B61707" w14:textId="0DA4B2A3" w:rsidR="00180FA5" w:rsidRPr="00370DCE" w:rsidRDefault="00180FA5">
      <w:pPr>
        <w:rPr>
          <w:rFonts w:ascii="Arial" w:hAnsi="Arial" w:cs="Arial"/>
          <w:b/>
          <w:bCs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0265C78C" wp14:editId="7EB43CE5">
            <wp:extent cx="5570483" cy="24276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8155" t="13041" r="43869" b="55973"/>
                    <a:stretch/>
                  </pic:blipFill>
                  <pic:spPr bwMode="auto">
                    <a:xfrm>
                      <a:off x="0" y="0"/>
                      <a:ext cx="5587802" cy="2435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180FA5" w:rsidRPr="00370D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I3MrCwNDW0NDBS0lEKTi0uzszPAykwrAUAdqwDWSwAAAA="/>
  </w:docVars>
  <w:rsids>
    <w:rsidRoot w:val="00CA3466"/>
    <w:rsid w:val="000737B7"/>
    <w:rsid w:val="00124CFA"/>
    <w:rsid w:val="00180FA5"/>
    <w:rsid w:val="0022645B"/>
    <w:rsid w:val="00362377"/>
    <w:rsid w:val="00370DCE"/>
    <w:rsid w:val="00523C15"/>
    <w:rsid w:val="006D4324"/>
    <w:rsid w:val="009C768D"/>
    <w:rsid w:val="00A4536D"/>
    <w:rsid w:val="00A8174B"/>
    <w:rsid w:val="00AD0402"/>
    <w:rsid w:val="00CA3466"/>
    <w:rsid w:val="00E02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524E"/>
  <w15:chartTrackingRefBased/>
  <w15:docId w15:val="{0277FBFD-F62E-4BDF-BB77-8C058920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7818114C583F4FBF79A6C1BF25E1DD" ma:contentTypeVersion="5" ma:contentTypeDescription="Create a new document." ma:contentTypeScope="" ma:versionID="8101c287040ee8f30c20b7464aeb73ac">
  <xsd:schema xmlns:xsd="http://www.w3.org/2001/XMLSchema" xmlns:xs="http://www.w3.org/2001/XMLSchema" xmlns:p="http://schemas.microsoft.com/office/2006/metadata/properties" xmlns:ns3="634abe9e-e091-4734-b01a-0ca4995f0e44" targetNamespace="http://schemas.microsoft.com/office/2006/metadata/properties" ma:root="true" ma:fieldsID="0ef295bb78fd9b7645870401840cd20e" ns3:_="">
    <xsd:import namespace="634abe9e-e091-4734-b01a-0ca4995f0e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abe9e-e091-4734-b01a-0ca4995f0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CBE234-D35A-4A65-AC75-ED983D22A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4abe9e-e091-4734-b01a-0ca4995f0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9DF416-CAAC-49D5-9D7A-12736942F8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C35AF5-5FEB-4EEF-9ED3-C7257C654E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Caine</dc:creator>
  <cp:keywords/>
  <dc:description/>
  <cp:lastModifiedBy>Matt Caine</cp:lastModifiedBy>
  <cp:revision>4</cp:revision>
  <dcterms:created xsi:type="dcterms:W3CDTF">2019-12-10T01:38:00Z</dcterms:created>
  <dcterms:modified xsi:type="dcterms:W3CDTF">2019-12-10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7818114C583F4FBF79A6C1BF25E1DD</vt:lpwstr>
  </property>
</Properties>
</file>